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1457A" w14:textId="7F06098C" w:rsidR="001C50B4" w:rsidRPr="00C94BAC" w:rsidRDefault="00C94BAC">
      <w:pPr>
        <w:rPr>
          <w:rFonts w:ascii="Times New Roman" w:hAnsi="Times New Roman" w:cs="Times New Roman"/>
          <w:b/>
        </w:rPr>
      </w:pPr>
      <w:r>
        <w:t xml:space="preserve">                                                                                                       </w:t>
      </w:r>
      <w:r w:rsidRPr="00C94BAC">
        <w:rPr>
          <w:rFonts w:ascii="Times New Roman" w:hAnsi="Times New Roman" w:cs="Times New Roman"/>
          <w:b/>
        </w:rPr>
        <w:t>VARGHESE PORIYANVELI SEBASTIAN</w:t>
      </w:r>
    </w:p>
    <w:p w14:paraId="4C388CEC" w14:textId="058D898D" w:rsidR="00C94BAC" w:rsidRPr="00C94BAC" w:rsidRDefault="00C94BAC">
      <w:pPr>
        <w:rPr>
          <w:rFonts w:ascii="Times New Roman" w:hAnsi="Times New Roman" w:cs="Times New Roman"/>
          <w:b/>
        </w:rPr>
      </w:pPr>
      <w:r w:rsidRPr="00C94BAC">
        <w:rPr>
          <w:rFonts w:ascii="Times New Roman" w:hAnsi="Times New Roman" w:cs="Times New Roman"/>
          <w:b/>
        </w:rPr>
        <w:t xml:space="preserve">                                                                                              715 WILKINS STREET</w:t>
      </w:r>
    </w:p>
    <w:p w14:paraId="2AF16BEF" w14:textId="39FF1C57" w:rsidR="00C94BAC" w:rsidRPr="00C94BAC" w:rsidRDefault="00C94BAC">
      <w:pPr>
        <w:rPr>
          <w:rFonts w:ascii="Times New Roman" w:hAnsi="Times New Roman" w:cs="Times New Roman"/>
          <w:b/>
        </w:rPr>
      </w:pPr>
      <w:r w:rsidRPr="00C94BAC">
        <w:rPr>
          <w:rFonts w:ascii="Times New Roman" w:hAnsi="Times New Roman" w:cs="Times New Roman"/>
          <w:b/>
        </w:rPr>
        <w:t xml:space="preserve">                                                                                               LONDON ON</w:t>
      </w:r>
    </w:p>
    <w:p w14:paraId="53D86CB9" w14:textId="63FD3258" w:rsidR="00C94BAC" w:rsidRDefault="00C94BAC">
      <w:pPr>
        <w:rPr>
          <w:rFonts w:ascii="Times New Roman" w:hAnsi="Times New Roman" w:cs="Times New Roman"/>
          <w:b/>
        </w:rPr>
      </w:pPr>
      <w:r w:rsidRPr="00C94BAC">
        <w:rPr>
          <w:rFonts w:ascii="Times New Roman" w:hAnsi="Times New Roman" w:cs="Times New Roman"/>
          <w:b/>
        </w:rPr>
        <w:t xml:space="preserve">                                                                                               N6C 4Z9</w:t>
      </w:r>
    </w:p>
    <w:p w14:paraId="03814B30" w14:textId="122E3586" w:rsidR="00C94BAC" w:rsidRDefault="00C94BAC">
      <w:pPr>
        <w:rPr>
          <w:rFonts w:ascii="Times New Roman" w:hAnsi="Times New Roman" w:cs="Times New Roman"/>
          <w:b/>
        </w:rPr>
      </w:pPr>
    </w:p>
    <w:p w14:paraId="11C81B4B" w14:textId="4AB5F0D7" w:rsidR="00C94BAC" w:rsidRDefault="00C94BA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MPANY ADDRESS</w:t>
      </w:r>
    </w:p>
    <w:p w14:paraId="40E55008" w14:textId="383C1A46" w:rsidR="00C94BAC" w:rsidRDefault="00C94BAC">
      <w:pPr>
        <w:rPr>
          <w:rFonts w:ascii="Times New Roman" w:hAnsi="Times New Roman" w:cs="Times New Roman"/>
          <w:b/>
        </w:rPr>
      </w:pPr>
    </w:p>
    <w:p w14:paraId="74C8C153" w14:textId="095DE90D" w:rsidR="00C94BAC" w:rsidRDefault="00C94BAC" w:rsidP="00333EEC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ar Mr.</w:t>
      </w:r>
    </w:p>
    <w:p w14:paraId="770B22C5" w14:textId="77777777" w:rsidR="00333EEC" w:rsidRPr="00333EE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33EEC">
        <w:rPr>
          <w:rFonts w:ascii="Times New Roman" w:hAnsi="Times New Roman" w:cs="Times New Roman"/>
          <w:b/>
          <w:sz w:val="24"/>
          <w:szCs w:val="24"/>
        </w:rPr>
        <w:t>I am writing to apply for the position of CNC Machinist as posted in the company website career section. I think I can perform well in this position and will be an absolute fit for this slot.</w:t>
      </w:r>
    </w:p>
    <w:p w14:paraId="0141E1F2" w14:textId="77777777" w:rsidR="00333EEC" w:rsidRPr="00333EE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33EEC">
        <w:rPr>
          <w:rFonts w:ascii="Times New Roman" w:hAnsi="Times New Roman" w:cs="Times New Roman"/>
          <w:b/>
          <w:sz w:val="24"/>
          <w:szCs w:val="24"/>
        </w:rPr>
        <w:t xml:space="preserve">             I have done my graduation in Mechanical Engineering and after graduation, I have undergone apprenticeship training as a mechanical engineer and a training program in HMT tooling company as a CNC Machinist. For pursuing my higher studies then I moved to Canada and done my PG diploma in Practical Elements of mechanical engineering. I am confident that my communication skill and ability to work as a team will help me to perform best in this role.</w:t>
      </w:r>
    </w:p>
    <w:p w14:paraId="72C25C5B" w14:textId="3CD9C718" w:rsidR="00C94BA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333EEC">
        <w:rPr>
          <w:rFonts w:ascii="Times New Roman" w:hAnsi="Times New Roman" w:cs="Times New Roman"/>
          <w:b/>
          <w:sz w:val="24"/>
          <w:szCs w:val="24"/>
        </w:rPr>
        <w:t xml:space="preserve">        I Would be delighted to discuss with you how I might be an asset for your team.  Here I am attaching my resume with this. I look forward to hearing from you.</w:t>
      </w:r>
      <w:r>
        <w:rPr>
          <w:rFonts w:ascii="Times New Roman" w:hAnsi="Times New Roman" w:cs="Times New Roman"/>
          <w:b/>
          <w:sz w:val="24"/>
          <w:szCs w:val="24"/>
        </w:rPr>
        <w:t xml:space="preserve"> Thank you for considering me.</w:t>
      </w:r>
      <w:bookmarkStart w:id="0" w:name="_GoBack"/>
      <w:bookmarkEnd w:id="0"/>
    </w:p>
    <w:p w14:paraId="4CD392FA" w14:textId="6BBA6599" w:rsidR="00333EE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8D8842F" w14:textId="77777777" w:rsidR="00333EE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AF5107" w14:textId="59DB2E4F" w:rsidR="00333EEC" w:rsidRPr="00333EEC" w:rsidRDefault="00333EEC" w:rsidP="00333EEC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VARGHESE PORIYANVELI SEBASTIAN</w:t>
      </w:r>
    </w:p>
    <w:sectPr w:rsidR="00333EEC" w:rsidRPr="00333E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tbQAImMDUwNLQyUdpeDU4uLM/DyQAsNaANwwHTssAAAA"/>
  </w:docVars>
  <w:rsids>
    <w:rsidRoot w:val="00C94BAC"/>
    <w:rsid w:val="001C50B4"/>
    <w:rsid w:val="002166D8"/>
    <w:rsid w:val="00333EEC"/>
    <w:rsid w:val="00C4406B"/>
    <w:rsid w:val="00C94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EF855"/>
  <w15:chartTrackingRefBased/>
  <w15:docId w15:val="{9B0E918C-2B8C-4FA4-B14E-DE708FDA0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B Narayan</dc:creator>
  <cp:keywords/>
  <dc:description/>
  <cp:lastModifiedBy>Akash B Narayan</cp:lastModifiedBy>
  <cp:revision>1</cp:revision>
  <dcterms:created xsi:type="dcterms:W3CDTF">2019-03-07T19:17:00Z</dcterms:created>
  <dcterms:modified xsi:type="dcterms:W3CDTF">2019-03-07T20:05:00Z</dcterms:modified>
</cp:coreProperties>
</file>